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437C7" w14:textId="3AAA4912" w:rsidR="00176454" w:rsidRDefault="00176454" w:rsidP="0059098D">
      <w:pPr>
        <w:spacing w:before="160"/>
      </w:pPr>
      <w:r>
        <w:t xml:space="preserve">In this set of </w:t>
      </w:r>
      <w:r w:rsidR="00631CB2">
        <w:t>exercises,</w:t>
      </w:r>
      <w:r>
        <w:t xml:space="preserve"> we will be working with the Wine Reviews DataSet.</w:t>
      </w:r>
    </w:p>
    <w:p w14:paraId="368C1BC4" w14:textId="55F3FA3F" w:rsidR="0059098D" w:rsidRDefault="0059098D" w:rsidP="0059098D">
      <w:pPr>
        <w:spacing w:before="160"/>
      </w:pPr>
      <w:r>
        <w:t>The first step in most data analytics projects is reading the data file. In this exercise, you’ll create Series and DataFrame objects, both by hand and by reading data files.</w:t>
      </w:r>
    </w:p>
    <w:p w14:paraId="738FFFE1" w14:textId="66F18093" w:rsidR="0059098D" w:rsidRDefault="0059098D" w:rsidP="00A82BBD">
      <w:pPr>
        <w:pStyle w:val="Heading1"/>
      </w:pPr>
      <w:r>
        <w:t>Exercises 1:</w:t>
      </w:r>
    </w:p>
    <w:p w14:paraId="59DE7911" w14:textId="4C0649D3" w:rsidR="0059098D" w:rsidRDefault="00176454" w:rsidP="0059098D">
      <w:r>
        <w:t>Select the description column from the reviews</w:t>
      </w:r>
      <w:r w:rsidR="00226E56">
        <w:t xml:space="preserve"> and assign the result the variable des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570C6" w14:paraId="156B21AA" w14:textId="77777777" w:rsidTr="009570C6">
        <w:trPr>
          <w:trHeight w:val="2314"/>
        </w:trPr>
        <w:tc>
          <w:tcPr>
            <w:tcW w:w="9016" w:type="dxa"/>
          </w:tcPr>
          <w:p w14:paraId="24C55C00" w14:textId="77777777" w:rsidR="0091642C" w:rsidRPr="0091642C" w:rsidRDefault="0091642C" w:rsidP="0091642C">
            <w:pPr>
              <w:shd w:val="clear" w:color="auto" w:fill="282A36"/>
              <w:spacing w:line="285" w:lineRule="atLeast"/>
              <w:jc w:val="lef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</w:pPr>
            <w:r w:rsidRPr="0091642C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  <w:t xml:space="preserve">desc </w:t>
            </w:r>
            <w:r w:rsidRPr="0091642C">
              <w:rPr>
                <w:rFonts w:ascii="Consolas" w:eastAsia="Times New Roman" w:hAnsi="Consolas" w:cs="Times New Roman"/>
                <w:color w:val="FF79C6"/>
                <w:sz w:val="21"/>
                <w:szCs w:val="21"/>
                <w:lang w:eastAsia="en-GB"/>
              </w:rPr>
              <w:t>=</w:t>
            </w:r>
            <w:r w:rsidRPr="0091642C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  <w:t xml:space="preserve"> wine_rev.loc[</w:t>
            </w:r>
            <w:r w:rsidRPr="0091642C">
              <w:rPr>
                <w:rFonts w:ascii="Consolas" w:eastAsia="Times New Roman" w:hAnsi="Consolas" w:cs="Times New Roman"/>
                <w:color w:val="FF79C6"/>
                <w:sz w:val="21"/>
                <w:szCs w:val="21"/>
                <w:lang w:eastAsia="en-GB"/>
              </w:rPr>
              <w:t>:</w:t>
            </w:r>
            <w:r w:rsidRPr="0091642C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  <w:t xml:space="preserve">, </w:t>
            </w:r>
            <w:r w:rsidRPr="0091642C">
              <w:rPr>
                <w:rFonts w:ascii="Consolas" w:eastAsia="Times New Roman" w:hAnsi="Consolas" w:cs="Times New Roman"/>
                <w:color w:val="E9F284"/>
                <w:sz w:val="21"/>
                <w:szCs w:val="21"/>
                <w:lang w:eastAsia="en-GB"/>
              </w:rPr>
              <w:t>"</w:t>
            </w:r>
            <w:r w:rsidRPr="0091642C">
              <w:rPr>
                <w:rFonts w:ascii="Consolas" w:eastAsia="Times New Roman" w:hAnsi="Consolas" w:cs="Times New Roman"/>
                <w:color w:val="F1FA8C"/>
                <w:sz w:val="21"/>
                <w:szCs w:val="21"/>
                <w:lang w:eastAsia="en-GB"/>
              </w:rPr>
              <w:t>description</w:t>
            </w:r>
            <w:r w:rsidRPr="0091642C">
              <w:rPr>
                <w:rFonts w:ascii="Consolas" w:eastAsia="Times New Roman" w:hAnsi="Consolas" w:cs="Times New Roman"/>
                <w:color w:val="E9F284"/>
                <w:sz w:val="21"/>
                <w:szCs w:val="21"/>
                <w:lang w:eastAsia="en-GB"/>
              </w:rPr>
              <w:t>"</w:t>
            </w:r>
            <w:r w:rsidRPr="0091642C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  <w:t>]</w:t>
            </w:r>
          </w:p>
          <w:p w14:paraId="42673043" w14:textId="77777777" w:rsidR="0091642C" w:rsidRPr="0091642C" w:rsidRDefault="0091642C" w:rsidP="0091642C">
            <w:pPr>
              <w:shd w:val="clear" w:color="auto" w:fill="282A36"/>
              <w:spacing w:line="285" w:lineRule="atLeast"/>
              <w:jc w:val="lef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</w:pPr>
            <w:r w:rsidRPr="0091642C">
              <w:rPr>
                <w:rFonts w:ascii="Consolas" w:eastAsia="Times New Roman" w:hAnsi="Consolas" w:cs="Times New Roman"/>
                <w:color w:val="8BE9FD"/>
                <w:sz w:val="21"/>
                <w:szCs w:val="21"/>
                <w:lang w:eastAsia="en-GB"/>
              </w:rPr>
              <w:t>print</w:t>
            </w:r>
            <w:r w:rsidRPr="0091642C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  <w:t>(desc)</w:t>
            </w:r>
          </w:p>
          <w:p w14:paraId="454223FB" w14:textId="3C2792DD" w:rsidR="009570C6" w:rsidRDefault="0091642C" w:rsidP="0059098D">
            <w:r w:rsidRPr="0091642C">
              <w:drawing>
                <wp:inline distT="0" distB="0" distL="0" distR="0" wp14:anchorId="553A0DBD" wp14:editId="2F2DE341">
                  <wp:extent cx="4286848" cy="205768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6848" cy="2057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DA35EC" w14:textId="63870A02" w:rsidR="0059098D" w:rsidRDefault="0059098D" w:rsidP="0059098D"/>
    <w:p w14:paraId="6EAB20D4" w14:textId="2B85C0C0" w:rsidR="009570C6" w:rsidRDefault="009570C6" w:rsidP="00A82BBD">
      <w:pPr>
        <w:pStyle w:val="Heading1"/>
      </w:pPr>
      <w:r>
        <w:t xml:space="preserve">Exercises </w:t>
      </w:r>
      <w:r w:rsidR="00A82BBD">
        <w:t>2</w:t>
      </w:r>
      <w:r>
        <w:t>:</w:t>
      </w:r>
    </w:p>
    <w:p w14:paraId="4E97EA35" w14:textId="4F9CD8D9" w:rsidR="009570C6" w:rsidRDefault="00226E56" w:rsidP="0059098D">
      <w:r>
        <w:t>Select the first value from the description column of reviews, assigning it to variable first_descrip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54C85" w14:paraId="03232BE9" w14:textId="77777777" w:rsidTr="00754C85">
        <w:trPr>
          <w:trHeight w:val="2372"/>
        </w:trPr>
        <w:tc>
          <w:tcPr>
            <w:tcW w:w="9016" w:type="dxa"/>
          </w:tcPr>
          <w:p w14:paraId="5FA32598" w14:textId="77777777" w:rsidR="0091642C" w:rsidRPr="0091642C" w:rsidRDefault="0091642C" w:rsidP="0091642C">
            <w:pPr>
              <w:shd w:val="clear" w:color="auto" w:fill="282A36"/>
              <w:spacing w:line="285" w:lineRule="atLeast"/>
              <w:jc w:val="lef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</w:pPr>
            <w:r w:rsidRPr="0091642C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  <w:t xml:space="preserve">first_description </w:t>
            </w:r>
            <w:r w:rsidRPr="0091642C">
              <w:rPr>
                <w:rFonts w:ascii="Consolas" w:eastAsia="Times New Roman" w:hAnsi="Consolas" w:cs="Times New Roman"/>
                <w:color w:val="FF79C6"/>
                <w:sz w:val="21"/>
                <w:szCs w:val="21"/>
                <w:lang w:eastAsia="en-GB"/>
              </w:rPr>
              <w:t>=</w:t>
            </w:r>
            <w:r w:rsidRPr="0091642C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  <w:t xml:space="preserve"> wine_rev.loc[</w:t>
            </w:r>
            <w:r w:rsidRPr="0091642C">
              <w:rPr>
                <w:rFonts w:ascii="Consolas" w:eastAsia="Times New Roman" w:hAnsi="Consolas" w:cs="Times New Roman"/>
                <w:color w:val="BD93F9"/>
                <w:sz w:val="21"/>
                <w:szCs w:val="21"/>
                <w:lang w:eastAsia="en-GB"/>
              </w:rPr>
              <w:t>0</w:t>
            </w:r>
            <w:r w:rsidRPr="0091642C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  <w:t xml:space="preserve">, </w:t>
            </w:r>
            <w:r w:rsidRPr="0091642C">
              <w:rPr>
                <w:rFonts w:ascii="Consolas" w:eastAsia="Times New Roman" w:hAnsi="Consolas" w:cs="Times New Roman"/>
                <w:color w:val="E9F284"/>
                <w:sz w:val="21"/>
                <w:szCs w:val="21"/>
                <w:lang w:eastAsia="en-GB"/>
              </w:rPr>
              <w:t>"</w:t>
            </w:r>
            <w:r w:rsidRPr="0091642C">
              <w:rPr>
                <w:rFonts w:ascii="Consolas" w:eastAsia="Times New Roman" w:hAnsi="Consolas" w:cs="Times New Roman"/>
                <w:color w:val="F1FA8C"/>
                <w:sz w:val="21"/>
                <w:szCs w:val="21"/>
                <w:lang w:eastAsia="en-GB"/>
              </w:rPr>
              <w:t>description</w:t>
            </w:r>
            <w:r w:rsidRPr="0091642C">
              <w:rPr>
                <w:rFonts w:ascii="Consolas" w:eastAsia="Times New Roman" w:hAnsi="Consolas" w:cs="Times New Roman"/>
                <w:color w:val="E9F284"/>
                <w:sz w:val="21"/>
                <w:szCs w:val="21"/>
                <w:lang w:eastAsia="en-GB"/>
              </w:rPr>
              <w:t>"</w:t>
            </w:r>
            <w:r w:rsidRPr="0091642C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  <w:t>]</w:t>
            </w:r>
          </w:p>
          <w:p w14:paraId="10E6246B" w14:textId="77777777" w:rsidR="0091642C" w:rsidRPr="0091642C" w:rsidRDefault="0091642C" w:rsidP="0091642C">
            <w:pPr>
              <w:shd w:val="clear" w:color="auto" w:fill="282A36"/>
              <w:spacing w:line="285" w:lineRule="atLeast"/>
              <w:jc w:val="lef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</w:pPr>
            <w:r w:rsidRPr="0091642C">
              <w:rPr>
                <w:rFonts w:ascii="Consolas" w:eastAsia="Times New Roman" w:hAnsi="Consolas" w:cs="Times New Roman"/>
                <w:color w:val="8BE9FD"/>
                <w:sz w:val="21"/>
                <w:szCs w:val="21"/>
                <w:lang w:eastAsia="en-GB"/>
              </w:rPr>
              <w:t>print</w:t>
            </w:r>
            <w:r w:rsidRPr="0091642C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  <w:t>(first_description)</w:t>
            </w:r>
          </w:p>
          <w:p w14:paraId="756D74B5" w14:textId="243129FF" w:rsidR="00754C85" w:rsidRDefault="0091642C" w:rsidP="0059098D">
            <w:r w:rsidRPr="0091642C">
              <w:drawing>
                <wp:inline distT="0" distB="0" distL="0" distR="0" wp14:anchorId="0D24EB67" wp14:editId="5C677C63">
                  <wp:extent cx="5731510" cy="93980"/>
                  <wp:effectExtent l="0" t="0" r="2540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93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2078C0" w14:textId="72FEFFB4" w:rsidR="00754C85" w:rsidRDefault="00754C85" w:rsidP="0059098D"/>
    <w:p w14:paraId="0698F8CD" w14:textId="77777777" w:rsidR="00A67821" w:rsidRDefault="00A6782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2DF1E93" w14:textId="715FE31E" w:rsidR="00A82BBD" w:rsidRDefault="00A82BBD" w:rsidP="00A82BBD">
      <w:pPr>
        <w:pStyle w:val="Heading1"/>
      </w:pPr>
      <w:r>
        <w:lastRenderedPageBreak/>
        <w:t>Exercises 3:</w:t>
      </w:r>
    </w:p>
    <w:p w14:paraId="3CC419E5" w14:textId="6A0DBDF9" w:rsidR="00A82BBD" w:rsidRDefault="001D3C47" w:rsidP="001A6F09">
      <w:r>
        <w:t>Select the first row of data (the first record) from reviews, assigning it to the variable first_r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09" w14:paraId="39269B1C" w14:textId="77777777" w:rsidTr="001A6F09">
        <w:trPr>
          <w:trHeight w:val="2068"/>
        </w:trPr>
        <w:tc>
          <w:tcPr>
            <w:tcW w:w="9016" w:type="dxa"/>
          </w:tcPr>
          <w:p w14:paraId="16DB38C8" w14:textId="77777777" w:rsidR="0091642C" w:rsidRPr="0091642C" w:rsidRDefault="0091642C" w:rsidP="0091642C">
            <w:pPr>
              <w:shd w:val="clear" w:color="auto" w:fill="282A36"/>
              <w:spacing w:line="285" w:lineRule="atLeast"/>
              <w:jc w:val="lef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</w:pPr>
            <w:r w:rsidRPr="0091642C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  <w:t xml:space="preserve">first_row </w:t>
            </w:r>
            <w:r w:rsidRPr="0091642C">
              <w:rPr>
                <w:rFonts w:ascii="Consolas" w:eastAsia="Times New Roman" w:hAnsi="Consolas" w:cs="Times New Roman"/>
                <w:color w:val="FF79C6"/>
                <w:sz w:val="21"/>
                <w:szCs w:val="21"/>
                <w:lang w:eastAsia="en-GB"/>
              </w:rPr>
              <w:t>=</w:t>
            </w:r>
            <w:r w:rsidRPr="0091642C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  <w:t xml:space="preserve"> wine_rev.iloc[</w:t>
            </w:r>
            <w:r w:rsidRPr="0091642C">
              <w:rPr>
                <w:rFonts w:ascii="Consolas" w:eastAsia="Times New Roman" w:hAnsi="Consolas" w:cs="Times New Roman"/>
                <w:color w:val="BD93F9"/>
                <w:sz w:val="21"/>
                <w:szCs w:val="21"/>
                <w:lang w:eastAsia="en-GB"/>
              </w:rPr>
              <w:t>1</w:t>
            </w:r>
            <w:r w:rsidRPr="0091642C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  <w:t>]</w:t>
            </w:r>
          </w:p>
          <w:p w14:paraId="731E1A4F" w14:textId="77777777" w:rsidR="0091642C" w:rsidRPr="0091642C" w:rsidRDefault="0091642C" w:rsidP="0091642C">
            <w:pPr>
              <w:shd w:val="clear" w:color="auto" w:fill="282A36"/>
              <w:spacing w:line="285" w:lineRule="atLeast"/>
              <w:jc w:val="left"/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</w:pPr>
            <w:r w:rsidRPr="0091642C">
              <w:rPr>
                <w:rFonts w:ascii="Consolas" w:eastAsia="Times New Roman" w:hAnsi="Consolas" w:cs="Times New Roman"/>
                <w:color w:val="8BE9FD"/>
                <w:sz w:val="21"/>
                <w:szCs w:val="21"/>
                <w:lang w:eastAsia="en-GB"/>
              </w:rPr>
              <w:t>print</w:t>
            </w:r>
            <w:r w:rsidRPr="0091642C">
              <w:rPr>
                <w:rFonts w:ascii="Consolas" w:eastAsia="Times New Roman" w:hAnsi="Consolas" w:cs="Times New Roman"/>
                <w:color w:val="F8F8F2"/>
                <w:sz w:val="21"/>
                <w:szCs w:val="21"/>
                <w:lang w:eastAsia="en-GB"/>
              </w:rPr>
              <w:t>(first_row)</w:t>
            </w:r>
          </w:p>
          <w:p w14:paraId="12E36857" w14:textId="1B744FEC" w:rsidR="001A6F09" w:rsidRDefault="0091642C" w:rsidP="0059098D">
            <w:r w:rsidRPr="0091642C">
              <w:drawing>
                <wp:inline distT="0" distB="0" distL="0" distR="0" wp14:anchorId="582AD811" wp14:editId="7EAFDB04">
                  <wp:extent cx="5172797" cy="2457793"/>
                  <wp:effectExtent l="0" t="0" r="889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2797" cy="24577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A48DC2" w14:textId="22A4D6AC" w:rsidR="00A82BBD" w:rsidRDefault="00A82BBD" w:rsidP="0059098D"/>
    <w:p w14:paraId="410F618F" w14:textId="3DF94B08" w:rsidR="00D50E53" w:rsidRDefault="00D50E53" w:rsidP="00D50E53">
      <w:pPr>
        <w:pStyle w:val="Heading1"/>
      </w:pPr>
      <w:r>
        <w:t>Exercises 4:</w:t>
      </w:r>
    </w:p>
    <w:p w14:paraId="061E92CE" w14:textId="75840F52" w:rsidR="00D50E53" w:rsidRDefault="001D3C47" w:rsidP="00D50E53"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Select the first 10 values from the description </w:t>
      </w:r>
      <w:r w:rsidR="00E67F2B">
        <w:rPr>
          <w:rFonts w:ascii="Segoe UI" w:hAnsi="Segoe UI" w:cs="Segoe UI"/>
          <w:sz w:val="21"/>
          <w:szCs w:val="21"/>
          <w:shd w:val="clear" w:color="auto" w:fill="FFFFFF"/>
        </w:rPr>
        <w:t>column in reviews, assigning the result to variable first_descrip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A6F09" w14:paraId="4A009BF2" w14:textId="77777777" w:rsidTr="001A6F09">
        <w:trPr>
          <w:trHeight w:val="1964"/>
        </w:trPr>
        <w:tc>
          <w:tcPr>
            <w:tcW w:w="9016" w:type="dxa"/>
          </w:tcPr>
          <w:p w14:paraId="37D2907E" w14:textId="77777777" w:rsidR="0091642C" w:rsidRPr="0091642C" w:rsidRDefault="0091642C" w:rsidP="0091642C">
            <w:pPr>
              <w:shd w:val="clear" w:color="auto" w:fill="1E1E2E"/>
              <w:spacing w:line="285" w:lineRule="atLeast"/>
              <w:jc w:val="left"/>
              <w:rPr>
                <w:rFonts w:ascii="Consolas" w:eastAsia="Times New Roman" w:hAnsi="Consolas" w:cs="Times New Roman"/>
                <w:color w:val="CDD6F4"/>
                <w:sz w:val="21"/>
                <w:szCs w:val="21"/>
                <w:lang w:eastAsia="en-GB"/>
              </w:rPr>
            </w:pPr>
            <w:r w:rsidRPr="0091642C">
              <w:rPr>
                <w:rFonts w:ascii="Consolas" w:eastAsia="Times New Roman" w:hAnsi="Consolas" w:cs="Times New Roman"/>
                <w:color w:val="CDD6F4"/>
                <w:sz w:val="21"/>
                <w:szCs w:val="21"/>
                <w:lang w:eastAsia="en-GB"/>
              </w:rPr>
              <w:t xml:space="preserve">first_description </w:t>
            </w:r>
            <w:r w:rsidRPr="0091642C">
              <w:rPr>
                <w:rFonts w:ascii="Consolas" w:eastAsia="Times New Roman" w:hAnsi="Consolas" w:cs="Times New Roman"/>
                <w:b/>
                <w:bCs/>
                <w:color w:val="89DCEB"/>
                <w:sz w:val="21"/>
                <w:szCs w:val="21"/>
                <w:lang w:eastAsia="en-GB"/>
              </w:rPr>
              <w:t>=</w:t>
            </w:r>
            <w:r w:rsidRPr="0091642C">
              <w:rPr>
                <w:rFonts w:ascii="Consolas" w:eastAsia="Times New Roman" w:hAnsi="Consolas" w:cs="Times New Roman"/>
                <w:color w:val="CDD6F4"/>
                <w:sz w:val="21"/>
                <w:szCs w:val="21"/>
                <w:lang w:eastAsia="en-GB"/>
              </w:rPr>
              <w:t xml:space="preserve"> wine_rev[</w:t>
            </w:r>
            <w:r w:rsidRPr="0091642C">
              <w:rPr>
                <w:rFonts w:ascii="Consolas" w:eastAsia="Times New Roman" w:hAnsi="Consolas" w:cs="Times New Roman"/>
                <w:color w:val="A6E3A1"/>
                <w:sz w:val="21"/>
                <w:szCs w:val="21"/>
                <w:lang w:eastAsia="en-GB"/>
              </w:rPr>
              <w:t>"description"</w:t>
            </w:r>
            <w:r w:rsidRPr="0091642C">
              <w:rPr>
                <w:rFonts w:ascii="Consolas" w:eastAsia="Times New Roman" w:hAnsi="Consolas" w:cs="Times New Roman"/>
                <w:color w:val="CDD6F4"/>
                <w:sz w:val="21"/>
                <w:szCs w:val="21"/>
                <w:lang w:eastAsia="en-GB"/>
              </w:rPr>
              <w:t>].</w:t>
            </w:r>
            <w:r w:rsidRPr="0091642C">
              <w:rPr>
                <w:rFonts w:ascii="Consolas" w:eastAsia="Times New Roman" w:hAnsi="Consolas" w:cs="Times New Roman"/>
                <w:i/>
                <w:iCs/>
                <w:color w:val="89B4FA"/>
                <w:sz w:val="21"/>
                <w:szCs w:val="21"/>
                <w:lang w:eastAsia="en-GB"/>
              </w:rPr>
              <w:t>head</w:t>
            </w:r>
            <w:r w:rsidRPr="0091642C">
              <w:rPr>
                <w:rFonts w:ascii="Consolas" w:eastAsia="Times New Roman" w:hAnsi="Consolas" w:cs="Times New Roman"/>
                <w:color w:val="CDD6F4"/>
                <w:sz w:val="21"/>
                <w:szCs w:val="21"/>
                <w:lang w:eastAsia="en-GB"/>
              </w:rPr>
              <w:t>(</w:t>
            </w:r>
            <w:r w:rsidRPr="0091642C">
              <w:rPr>
                <w:rFonts w:ascii="Consolas" w:eastAsia="Times New Roman" w:hAnsi="Consolas" w:cs="Times New Roman"/>
                <w:color w:val="FAB387"/>
                <w:sz w:val="21"/>
                <w:szCs w:val="21"/>
                <w:lang w:eastAsia="en-GB"/>
              </w:rPr>
              <w:t>10</w:t>
            </w:r>
            <w:r w:rsidRPr="0091642C">
              <w:rPr>
                <w:rFonts w:ascii="Consolas" w:eastAsia="Times New Roman" w:hAnsi="Consolas" w:cs="Times New Roman"/>
                <w:color w:val="CDD6F4"/>
                <w:sz w:val="21"/>
                <w:szCs w:val="21"/>
                <w:lang w:eastAsia="en-GB"/>
              </w:rPr>
              <w:t>)</w:t>
            </w:r>
          </w:p>
          <w:p w14:paraId="23FDFEBA" w14:textId="77777777" w:rsidR="0091642C" w:rsidRPr="0091642C" w:rsidRDefault="0091642C" w:rsidP="0091642C">
            <w:pPr>
              <w:shd w:val="clear" w:color="auto" w:fill="1E1E2E"/>
              <w:spacing w:line="285" w:lineRule="atLeast"/>
              <w:jc w:val="left"/>
              <w:rPr>
                <w:rFonts w:ascii="Consolas" w:eastAsia="Times New Roman" w:hAnsi="Consolas" w:cs="Times New Roman"/>
                <w:color w:val="CDD6F4"/>
                <w:sz w:val="21"/>
                <w:szCs w:val="21"/>
                <w:lang w:eastAsia="en-GB"/>
              </w:rPr>
            </w:pPr>
            <w:r w:rsidRPr="0091642C">
              <w:rPr>
                <w:rFonts w:ascii="Consolas" w:eastAsia="Times New Roman" w:hAnsi="Consolas" w:cs="Times New Roman"/>
                <w:i/>
                <w:iCs/>
                <w:color w:val="89DCEB"/>
                <w:sz w:val="21"/>
                <w:szCs w:val="21"/>
                <w:lang w:eastAsia="en-GB"/>
              </w:rPr>
              <w:t>print</w:t>
            </w:r>
            <w:r w:rsidRPr="0091642C">
              <w:rPr>
                <w:rFonts w:ascii="Consolas" w:eastAsia="Times New Roman" w:hAnsi="Consolas" w:cs="Times New Roman"/>
                <w:color w:val="CDD6F4"/>
                <w:sz w:val="21"/>
                <w:szCs w:val="21"/>
                <w:lang w:eastAsia="en-GB"/>
              </w:rPr>
              <w:t>(first_description)</w:t>
            </w:r>
          </w:p>
          <w:p w14:paraId="3CD4C7C5" w14:textId="146AAFB2" w:rsidR="001A6F09" w:rsidRDefault="0091642C" w:rsidP="0059098D">
            <w:r w:rsidRPr="0091642C">
              <w:drawing>
                <wp:inline distT="0" distB="0" distL="0" distR="0" wp14:anchorId="5BE2F7EF" wp14:editId="2D4E7579">
                  <wp:extent cx="3810532" cy="182905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532" cy="1829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745792" w14:textId="4CC9F0F7" w:rsidR="00933D51" w:rsidRDefault="00933D51" w:rsidP="0059098D"/>
    <w:p w14:paraId="7A2E0998" w14:textId="77777777" w:rsidR="00933D51" w:rsidRDefault="00933D51">
      <w:r>
        <w:br w:type="page"/>
      </w:r>
    </w:p>
    <w:p w14:paraId="6D2037C7" w14:textId="6069EC39" w:rsidR="00E67F2B" w:rsidRDefault="00E67F2B" w:rsidP="00E67F2B">
      <w:pPr>
        <w:pStyle w:val="Heading1"/>
      </w:pPr>
      <w:r>
        <w:lastRenderedPageBreak/>
        <w:t>Exercise 5</w:t>
      </w:r>
    </w:p>
    <w:p w14:paraId="3B3A75E7" w14:textId="0816927F" w:rsidR="001A6F09" w:rsidRDefault="00E67F2B" w:rsidP="0059098D">
      <w:r>
        <w:t>Select the records with index labe</w:t>
      </w:r>
      <w:r w:rsidR="00690B2D">
        <w:t>ls 1, 2, 3, 5, and 8, assigning the result to variable sample_reviews</w:t>
      </w:r>
      <w:r w:rsidR="00362E51">
        <w:t>.</w:t>
      </w:r>
    </w:p>
    <w:p w14:paraId="64FEC589" w14:textId="1148F21F" w:rsidR="00362E51" w:rsidRDefault="00362E51" w:rsidP="0059098D">
      <w:r>
        <w:t>In other words, generate the following data frame:</w:t>
      </w:r>
    </w:p>
    <w:p w14:paraId="564544AE" w14:textId="2061F3C1" w:rsidR="00A80C15" w:rsidRDefault="00362E51" w:rsidP="0059098D">
      <w:r>
        <w:rPr>
          <w:noProof/>
        </w:rPr>
        <w:drawing>
          <wp:inline distT="0" distB="0" distL="0" distR="0" wp14:anchorId="136AC75B" wp14:editId="2E731DBF">
            <wp:extent cx="5731510" cy="28073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07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93D0C" w14:paraId="5B792873" w14:textId="77777777" w:rsidTr="00B93D0C">
        <w:trPr>
          <w:trHeight w:val="2045"/>
        </w:trPr>
        <w:tc>
          <w:tcPr>
            <w:tcW w:w="9016" w:type="dxa"/>
          </w:tcPr>
          <w:p w14:paraId="1ACF024C" w14:textId="77777777" w:rsidR="0091642C" w:rsidRPr="0091642C" w:rsidRDefault="0091642C" w:rsidP="0091642C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sample_reviews </w:t>
            </w:r>
            <w:r w:rsidRPr="0091642C">
              <w:rPr>
                <w:rFonts w:ascii="Consolas" w:eastAsia="Times New Roman" w:hAnsi="Consolas" w:cs="Times New Roman"/>
                <w:b/>
                <w:bCs/>
                <w:color w:val="91D7E3"/>
                <w:sz w:val="21"/>
                <w:szCs w:val="21"/>
                <w:lang w:eastAsia="en-GB"/>
              </w:rPr>
              <w:t>=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wine_rev.iloc[[</w:t>
            </w:r>
            <w:r w:rsidRPr="0091642C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1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,</w:t>
            </w:r>
            <w:r w:rsidRPr="0091642C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2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,</w:t>
            </w:r>
            <w:r w:rsidRPr="0091642C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3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,</w:t>
            </w:r>
            <w:r w:rsidRPr="0091642C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5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,</w:t>
            </w:r>
            <w:r w:rsidRPr="0091642C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8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]]</w:t>
            </w:r>
          </w:p>
          <w:p w14:paraId="1297F055" w14:textId="77777777" w:rsidR="0091642C" w:rsidRPr="0091642C" w:rsidRDefault="0091642C" w:rsidP="0091642C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91642C">
              <w:rPr>
                <w:rFonts w:ascii="Consolas" w:eastAsia="Times New Roman" w:hAnsi="Consolas" w:cs="Times New Roman"/>
                <w:i/>
                <w:iCs/>
                <w:color w:val="91D7E3"/>
                <w:sz w:val="21"/>
                <w:szCs w:val="21"/>
                <w:lang w:eastAsia="en-GB"/>
              </w:rPr>
              <w:t>print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(sample_reviews)</w:t>
            </w:r>
          </w:p>
          <w:p w14:paraId="0D60F3E4" w14:textId="35419593" w:rsidR="00B93D0C" w:rsidRDefault="0091642C" w:rsidP="0059098D">
            <w:r w:rsidRPr="0091642C">
              <w:drawing>
                <wp:inline distT="0" distB="0" distL="0" distR="0" wp14:anchorId="3013E625" wp14:editId="0670E6B2">
                  <wp:extent cx="5731510" cy="525145"/>
                  <wp:effectExtent l="0" t="0" r="2540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525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B7CB3D" w14:textId="5F1F39F0" w:rsidR="00FF143B" w:rsidRDefault="00FF143B" w:rsidP="0059098D"/>
    <w:p w14:paraId="1D80458E" w14:textId="77777777" w:rsidR="0071374F" w:rsidRDefault="0071374F">
      <w:pPr>
        <w:jc w:val="left"/>
        <w:rPr>
          <w:rFonts w:eastAsiaTheme="majorEastAsia" w:cstheme="majorBidi"/>
          <w:sz w:val="32"/>
          <w:szCs w:val="32"/>
        </w:rPr>
      </w:pPr>
      <w:r>
        <w:br w:type="page"/>
      </w:r>
    </w:p>
    <w:p w14:paraId="4BFE886C" w14:textId="0FBB3F83" w:rsidR="00B93D0C" w:rsidRDefault="00654660" w:rsidP="00654660">
      <w:pPr>
        <w:pStyle w:val="Heading1"/>
      </w:pPr>
      <w:r>
        <w:lastRenderedPageBreak/>
        <w:t>Exercise 6</w:t>
      </w:r>
    </w:p>
    <w:p w14:paraId="7B955841" w14:textId="77777777" w:rsidR="00A35677" w:rsidRDefault="00654660" w:rsidP="00654660">
      <w:r>
        <w:t>Create a variable df containing the country, province, region_1 and region_2 column</w:t>
      </w:r>
      <w:r w:rsidR="00A35677">
        <w:t xml:space="preserve">s of the records with the index labels 0, 1, 10, 100. </w:t>
      </w:r>
    </w:p>
    <w:p w14:paraId="102A6503" w14:textId="19C9871B" w:rsidR="00654660" w:rsidRDefault="00A35677" w:rsidP="00654660">
      <w:r>
        <w:t xml:space="preserve">In other </w:t>
      </w:r>
      <w:r w:rsidR="006955CF">
        <w:t>words,</w:t>
      </w:r>
      <w:r>
        <w:t xml:space="preserve"> generate the following DataFrame:</w:t>
      </w:r>
    </w:p>
    <w:p w14:paraId="3AFCF0C7" w14:textId="51A86E9C" w:rsidR="006955CF" w:rsidRDefault="006955CF" w:rsidP="00654660">
      <w:r>
        <w:rPr>
          <w:noProof/>
        </w:rPr>
        <w:drawing>
          <wp:inline distT="0" distB="0" distL="0" distR="0" wp14:anchorId="5610D919" wp14:editId="2BFB24C3">
            <wp:extent cx="3838575" cy="10668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8250C" w14:textId="5CF91E91" w:rsidR="001D2742" w:rsidRDefault="001D2742" w:rsidP="00654660">
      <w:r w:rsidRPr="001D2742">
        <w:rPr>
          <w:color w:val="4472C4" w:themeColor="accent1"/>
        </w:rPr>
        <w:t>Hint</w:t>
      </w:r>
      <w:r w:rsidRPr="001D2742">
        <w:t>: Use the loc operator. (Note that it is also possible to solve this problem using the iloc operator, but this would require extra effort to convert each column name to a corresponding integer-valued index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1374F" w14:paraId="0BB38B44" w14:textId="77777777" w:rsidTr="0071374F">
        <w:trPr>
          <w:trHeight w:val="2477"/>
        </w:trPr>
        <w:tc>
          <w:tcPr>
            <w:tcW w:w="9016" w:type="dxa"/>
          </w:tcPr>
          <w:p w14:paraId="4E705480" w14:textId="77777777" w:rsidR="0091642C" w:rsidRPr="0091642C" w:rsidRDefault="0091642C" w:rsidP="0091642C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df </w:t>
            </w:r>
            <w:r w:rsidRPr="0091642C">
              <w:rPr>
                <w:rFonts w:ascii="Consolas" w:eastAsia="Times New Roman" w:hAnsi="Consolas" w:cs="Times New Roman"/>
                <w:b/>
                <w:bCs/>
                <w:color w:val="91D7E3"/>
                <w:sz w:val="21"/>
                <w:szCs w:val="21"/>
                <w:lang w:eastAsia="en-GB"/>
              </w:rPr>
              <w:t>=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wine_rev.loc[[</w:t>
            </w:r>
            <w:r w:rsidRPr="0091642C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0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,</w:t>
            </w:r>
            <w:r w:rsidRPr="0091642C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1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,</w:t>
            </w:r>
            <w:r w:rsidRPr="0091642C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10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,</w:t>
            </w:r>
            <w:r w:rsidRPr="0091642C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100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], [</w:t>
            </w:r>
            <w:r w:rsidRPr="0091642C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"country"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, </w:t>
            </w:r>
            <w:r w:rsidRPr="0091642C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"province"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, </w:t>
            </w:r>
            <w:r w:rsidRPr="0091642C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"region_1"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, </w:t>
            </w:r>
            <w:r w:rsidRPr="0091642C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"region_2"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]]</w:t>
            </w:r>
          </w:p>
          <w:p w14:paraId="466687B2" w14:textId="77777777" w:rsidR="0091642C" w:rsidRPr="0091642C" w:rsidRDefault="0091642C" w:rsidP="0091642C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91642C">
              <w:rPr>
                <w:rFonts w:ascii="Consolas" w:eastAsia="Times New Roman" w:hAnsi="Consolas" w:cs="Times New Roman"/>
                <w:i/>
                <w:iCs/>
                <w:color w:val="91D7E3"/>
                <w:sz w:val="21"/>
                <w:szCs w:val="21"/>
                <w:lang w:eastAsia="en-GB"/>
              </w:rPr>
              <w:t>print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(df)</w:t>
            </w:r>
          </w:p>
          <w:p w14:paraId="0305AC67" w14:textId="6A45FDAE" w:rsidR="0071374F" w:rsidRDefault="0091642C" w:rsidP="00654660">
            <w:r w:rsidRPr="0091642C">
              <w:drawing>
                <wp:inline distT="0" distB="0" distL="0" distR="0" wp14:anchorId="1A21E124" wp14:editId="20C6EF42">
                  <wp:extent cx="4515480" cy="847843"/>
                  <wp:effectExtent l="0" t="0" r="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5480" cy="847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16938A" w14:textId="36B28DEA" w:rsidR="0071374F" w:rsidRDefault="0071374F" w:rsidP="00654660"/>
    <w:p w14:paraId="7AFB2CAF" w14:textId="08F9E5C8" w:rsidR="0071374F" w:rsidRDefault="0071374F" w:rsidP="0071374F">
      <w:pPr>
        <w:pStyle w:val="Heading1"/>
      </w:pPr>
      <w:r>
        <w:t>Exercise 7.</w:t>
      </w:r>
    </w:p>
    <w:p w14:paraId="759491EB" w14:textId="77777777" w:rsidR="004C49C9" w:rsidRDefault="004C49C9" w:rsidP="004C49C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Create a variable </w:t>
      </w:r>
      <w:r>
        <w:rPr>
          <w:rStyle w:val="HTMLCode"/>
          <w:rFonts w:ascii="var(--jp-code-font-family)" w:eastAsiaTheme="majorEastAsia" w:hAnsi="var(--jp-code-font-family)"/>
          <w:bdr w:val="none" w:sz="0" w:space="0" w:color="auto" w:frame="1"/>
        </w:rPr>
        <w:t>df</w:t>
      </w:r>
      <w:r>
        <w:rPr>
          <w:rFonts w:ascii="Segoe UI" w:hAnsi="Segoe UI" w:cs="Segoe UI"/>
          <w:sz w:val="21"/>
          <w:szCs w:val="21"/>
        </w:rPr>
        <w:t> containing the </w:t>
      </w:r>
      <w:r>
        <w:rPr>
          <w:rStyle w:val="HTMLCode"/>
          <w:rFonts w:ascii="var(--jp-code-font-family)" w:eastAsiaTheme="majorEastAsia" w:hAnsi="var(--jp-code-font-family)"/>
          <w:bdr w:val="none" w:sz="0" w:space="0" w:color="auto" w:frame="1"/>
        </w:rPr>
        <w:t>country</w:t>
      </w:r>
      <w:r>
        <w:rPr>
          <w:rFonts w:ascii="Segoe UI" w:hAnsi="Segoe UI" w:cs="Segoe UI"/>
          <w:sz w:val="21"/>
          <w:szCs w:val="21"/>
        </w:rPr>
        <w:t> and </w:t>
      </w:r>
      <w:r>
        <w:rPr>
          <w:rStyle w:val="HTMLCode"/>
          <w:rFonts w:ascii="var(--jp-code-font-family)" w:eastAsiaTheme="majorEastAsia" w:hAnsi="var(--jp-code-font-family)"/>
          <w:bdr w:val="none" w:sz="0" w:space="0" w:color="auto" w:frame="1"/>
        </w:rPr>
        <w:t>variety</w:t>
      </w:r>
      <w:r>
        <w:rPr>
          <w:rFonts w:ascii="Segoe UI" w:hAnsi="Segoe UI" w:cs="Segoe UI"/>
          <w:sz w:val="21"/>
          <w:szCs w:val="21"/>
        </w:rPr>
        <w:t> columns of the first 100 records.</w:t>
      </w:r>
    </w:p>
    <w:p w14:paraId="5FAED729" w14:textId="77777777" w:rsidR="004C49C9" w:rsidRDefault="004C49C9" w:rsidP="004C49C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Hint: you may use </w:t>
      </w:r>
      <w:r>
        <w:rPr>
          <w:rStyle w:val="HTMLCode"/>
          <w:rFonts w:ascii="var(--jp-code-font-family)" w:eastAsiaTheme="majorEastAsia" w:hAnsi="var(--jp-code-font-family)"/>
          <w:bdr w:val="none" w:sz="0" w:space="0" w:color="auto" w:frame="1"/>
        </w:rPr>
        <w:t>loc</w:t>
      </w:r>
      <w:r>
        <w:rPr>
          <w:rFonts w:ascii="Segoe UI" w:hAnsi="Segoe UI" w:cs="Segoe UI"/>
          <w:sz w:val="21"/>
          <w:szCs w:val="21"/>
        </w:rPr>
        <w:t> or </w:t>
      </w:r>
      <w:r>
        <w:rPr>
          <w:rStyle w:val="HTMLCode"/>
          <w:rFonts w:ascii="var(--jp-code-font-family)" w:eastAsiaTheme="majorEastAsia" w:hAnsi="var(--jp-code-font-family)"/>
          <w:bdr w:val="none" w:sz="0" w:space="0" w:color="auto" w:frame="1"/>
        </w:rPr>
        <w:t>iloc</w:t>
      </w:r>
      <w:r>
        <w:rPr>
          <w:rFonts w:ascii="Segoe UI" w:hAnsi="Segoe UI" w:cs="Segoe UI"/>
          <w:sz w:val="21"/>
          <w:szCs w:val="21"/>
        </w:rPr>
        <w:t>. When working on the answer this question and the several of the ones that follow, keep the following "gotcha" described in the tutorial:</w:t>
      </w:r>
    </w:p>
    <w:p w14:paraId="6E6A58DB" w14:textId="77777777" w:rsidR="0079053E" w:rsidRPr="0079053E" w:rsidRDefault="0079053E" w:rsidP="0079053E">
      <w:pPr>
        <w:ind w:left="720"/>
        <w:rPr>
          <w:rFonts w:ascii="Segoe UI" w:hAnsi="Segoe UI" w:cs="Segoe UI"/>
          <w:sz w:val="21"/>
          <w:szCs w:val="21"/>
          <w:shd w:val="clear" w:color="auto" w:fill="FFFFFF"/>
        </w:rPr>
      </w:pPr>
      <w:r w:rsidRPr="0079053E">
        <w:rPr>
          <w:rFonts w:ascii="Segoe UI" w:hAnsi="Segoe UI" w:cs="Segoe UI"/>
          <w:sz w:val="21"/>
          <w:szCs w:val="21"/>
          <w:shd w:val="clear" w:color="auto" w:fill="FFFFFF"/>
        </w:rPr>
        <w:t>iloc uses the Python stdlib indexing scheme, where the first element of the range is included and the last one excluded. loc, meanwhile, indexes inclusively.</w:t>
      </w:r>
    </w:p>
    <w:p w14:paraId="279AFECF" w14:textId="00DFADAB" w:rsidR="004C49C9" w:rsidRDefault="0079053E" w:rsidP="0079053E">
      <w:pPr>
        <w:ind w:left="720"/>
        <w:rPr>
          <w:rFonts w:ascii="Segoe UI" w:hAnsi="Segoe UI" w:cs="Segoe UI"/>
          <w:sz w:val="21"/>
          <w:szCs w:val="21"/>
          <w:shd w:val="clear" w:color="auto" w:fill="FFFFFF"/>
        </w:rPr>
      </w:pPr>
      <w:r w:rsidRPr="0079053E">
        <w:rPr>
          <w:rFonts w:ascii="Segoe UI" w:hAnsi="Segoe UI" w:cs="Segoe UI"/>
          <w:sz w:val="21"/>
          <w:szCs w:val="21"/>
          <w:shd w:val="clear" w:color="auto" w:fill="FFFFFF"/>
        </w:rPr>
        <w:t>This is particularly confusing when the DataFrame index is a simple numerical list, e.g. 0,...,1000. In this case df.iloc[0:1000] will return 1000 entries, while df.loc[0:1000] return 1001 of them! To get 1000 elements using loc, you will need to go one lower and ask for df.iloc[0:999]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C49C9" w14:paraId="59CADD83" w14:textId="77777777" w:rsidTr="004C49C9">
        <w:trPr>
          <w:trHeight w:val="2181"/>
        </w:trPr>
        <w:tc>
          <w:tcPr>
            <w:tcW w:w="9016" w:type="dxa"/>
          </w:tcPr>
          <w:p w14:paraId="124531A7" w14:textId="77777777" w:rsidR="0091642C" w:rsidRPr="0091642C" w:rsidRDefault="0091642C" w:rsidP="0091642C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df </w:t>
            </w:r>
            <w:r w:rsidRPr="0091642C">
              <w:rPr>
                <w:rFonts w:ascii="Consolas" w:eastAsia="Times New Roman" w:hAnsi="Consolas" w:cs="Times New Roman"/>
                <w:b/>
                <w:bCs/>
                <w:color w:val="91D7E3"/>
                <w:sz w:val="21"/>
                <w:szCs w:val="21"/>
                <w:lang w:eastAsia="en-GB"/>
              </w:rPr>
              <w:t>=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wine_rev.loc[:</w:t>
            </w:r>
            <w:r w:rsidRPr="0091642C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99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, [</w:t>
            </w:r>
            <w:r w:rsidRPr="0091642C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"country"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, </w:t>
            </w:r>
            <w:r w:rsidRPr="0091642C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"variety"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]]</w:t>
            </w:r>
          </w:p>
          <w:p w14:paraId="038EA0A0" w14:textId="77777777" w:rsidR="0091642C" w:rsidRPr="0091642C" w:rsidRDefault="0091642C" w:rsidP="0091642C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91642C">
              <w:rPr>
                <w:rFonts w:ascii="Consolas" w:eastAsia="Times New Roman" w:hAnsi="Consolas" w:cs="Times New Roman"/>
                <w:i/>
                <w:iCs/>
                <w:color w:val="91D7E3"/>
                <w:sz w:val="21"/>
                <w:szCs w:val="21"/>
                <w:lang w:eastAsia="en-GB"/>
              </w:rPr>
              <w:t>print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(df)</w:t>
            </w:r>
          </w:p>
          <w:p w14:paraId="4E20C24D" w14:textId="1236DB63" w:rsidR="004C49C9" w:rsidRDefault="0091642C" w:rsidP="004C49C9">
            <w:r w:rsidRPr="0091642C">
              <w:lastRenderedPageBreak/>
              <w:drawing>
                <wp:inline distT="0" distB="0" distL="0" distR="0" wp14:anchorId="5D8B0E19" wp14:editId="3AA8CA92">
                  <wp:extent cx="3048425" cy="2333951"/>
                  <wp:effectExtent l="0" t="0" r="0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425" cy="2333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D81AFA" w14:textId="27274201" w:rsidR="004C49C9" w:rsidRDefault="0079053E" w:rsidP="0079053E">
      <w:pPr>
        <w:pStyle w:val="Heading1"/>
      </w:pPr>
      <w:r>
        <w:lastRenderedPageBreak/>
        <w:t>Exercise 8.</w:t>
      </w:r>
    </w:p>
    <w:p w14:paraId="0BD6D0FC" w14:textId="77777777" w:rsidR="0079053E" w:rsidRDefault="0079053E" w:rsidP="0079053E">
      <w:r w:rsidRPr="0079053E">
        <w:t xml:space="preserve">Create a DataFrame italian_wines containing reviews of wines made in Italy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9053E" w14:paraId="41ABFB28" w14:textId="77777777" w:rsidTr="0079053E">
        <w:trPr>
          <w:trHeight w:val="2287"/>
        </w:trPr>
        <w:tc>
          <w:tcPr>
            <w:tcW w:w="9016" w:type="dxa"/>
          </w:tcPr>
          <w:p w14:paraId="4DDBAF02" w14:textId="77777777" w:rsidR="0091642C" w:rsidRPr="0091642C" w:rsidRDefault="0091642C" w:rsidP="0091642C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italian_wines </w:t>
            </w:r>
            <w:r w:rsidRPr="0091642C">
              <w:rPr>
                <w:rFonts w:ascii="Consolas" w:eastAsia="Times New Roman" w:hAnsi="Consolas" w:cs="Times New Roman"/>
                <w:b/>
                <w:bCs/>
                <w:color w:val="91D7E3"/>
                <w:sz w:val="21"/>
                <w:szCs w:val="21"/>
                <w:lang w:eastAsia="en-GB"/>
              </w:rPr>
              <w:t>=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wine_rev.loc[wine_rev[</w:t>
            </w:r>
            <w:r w:rsidRPr="0091642C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"country"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] </w:t>
            </w:r>
            <w:r w:rsidRPr="0091642C">
              <w:rPr>
                <w:rFonts w:ascii="Consolas" w:eastAsia="Times New Roman" w:hAnsi="Consolas" w:cs="Times New Roman"/>
                <w:b/>
                <w:bCs/>
                <w:color w:val="91D7E3"/>
                <w:sz w:val="21"/>
                <w:szCs w:val="21"/>
                <w:lang w:eastAsia="en-GB"/>
              </w:rPr>
              <w:t>==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91642C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"Italy"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]</w:t>
            </w:r>
          </w:p>
          <w:p w14:paraId="7FD5B3CB" w14:textId="77777777" w:rsidR="0091642C" w:rsidRPr="0091642C" w:rsidRDefault="0091642C" w:rsidP="0091642C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91642C">
              <w:rPr>
                <w:rFonts w:ascii="Consolas" w:eastAsia="Times New Roman" w:hAnsi="Consolas" w:cs="Times New Roman"/>
                <w:i/>
                <w:iCs/>
                <w:color w:val="91D7E3"/>
                <w:sz w:val="21"/>
                <w:szCs w:val="21"/>
                <w:lang w:eastAsia="en-GB"/>
              </w:rPr>
              <w:t>print</w:t>
            </w:r>
            <w:r w:rsidRPr="0091642C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(italian_wines)</w:t>
            </w:r>
          </w:p>
          <w:p w14:paraId="1949DCE5" w14:textId="5AB5E4D6" w:rsidR="0079053E" w:rsidRDefault="0091642C" w:rsidP="0079053E">
            <w:r w:rsidRPr="0091642C">
              <w:drawing>
                <wp:inline distT="0" distB="0" distL="0" distR="0" wp14:anchorId="0F18C162" wp14:editId="43BF85B2">
                  <wp:extent cx="5731510" cy="1019175"/>
                  <wp:effectExtent l="0" t="0" r="254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019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1BED64" w14:textId="1C404AE7" w:rsidR="0079053E" w:rsidRDefault="0079053E" w:rsidP="0079053E"/>
    <w:p w14:paraId="5D79CF56" w14:textId="08EB476F" w:rsidR="005A6772" w:rsidRDefault="005A6772" w:rsidP="005A6772">
      <w:pPr>
        <w:pStyle w:val="Heading1"/>
      </w:pPr>
      <w:r>
        <w:t>Exercise 9.</w:t>
      </w:r>
    </w:p>
    <w:p w14:paraId="69863A5C" w14:textId="0D63BB57" w:rsidR="005A6772" w:rsidRDefault="005A6772" w:rsidP="0079053E">
      <w:r>
        <w:t>Create a DataFrame top_oceania_wines containing all reviews with at least 95 points (out of 1</w:t>
      </w:r>
      <w:r w:rsidR="00631CB2">
        <w:t>00) for wines from Australia or New Zeala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31CB2" w14:paraId="562BE2F5" w14:textId="77777777" w:rsidTr="00631CB2">
        <w:trPr>
          <w:trHeight w:val="2104"/>
        </w:trPr>
        <w:tc>
          <w:tcPr>
            <w:tcW w:w="9016" w:type="dxa"/>
          </w:tcPr>
          <w:p w14:paraId="7C1A3A84" w14:textId="77777777" w:rsidR="005253E7" w:rsidRPr="005253E7" w:rsidRDefault="005253E7" w:rsidP="005253E7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5253E7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top_oceanic_wines </w:t>
            </w:r>
            <w:r w:rsidRPr="005253E7">
              <w:rPr>
                <w:rFonts w:ascii="Consolas" w:eastAsia="Times New Roman" w:hAnsi="Consolas" w:cs="Times New Roman"/>
                <w:b/>
                <w:bCs/>
                <w:color w:val="91D7E3"/>
                <w:sz w:val="21"/>
                <w:szCs w:val="21"/>
                <w:lang w:eastAsia="en-GB"/>
              </w:rPr>
              <w:t>=</w:t>
            </w:r>
            <w:r w:rsidRPr="005253E7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wine_rev.loc[(wine_rev[</w:t>
            </w:r>
            <w:r w:rsidRPr="005253E7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"points"</w:t>
            </w:r>
            <w:r w:rsidRPr="005253E7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] </w:t>
            </w:r>
            <w:r w:rsidRPr="005253E7">
              <w:rPr>
                <w:rFonts w:ascii="Consolas" w:eastAsia="Times New Roman" w:hAnsi="Consolas" w:cs="Times New Roman"/>
                <w:b/>
                <w:bCs/>
                <w:color w:val="91D7E3"/>
                <w:sz w:val="21"/>
                <w:szCs w:val="21"/>
                <w:lang w:eastAsia="en-GB"/>
              </w:rPr>
              <w:t>&gt;=</w:t>
            </w:r>
            <w:r w:rsidRPr="005253E7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</w:t>
            </w:r>
            <w:r w:rsidRPr="005253E7">
              <w:rPr>
                <w:rFonts w:ascii="Consolas" w:eastAsia="Times New Roman" w:hAnsi="Consolas" w:cs="Times New Roman"/>
                <w:color w:val="F5A97F"/>
                <w:sz w:val="21"/>
                <w:szCs w:val="21"/>
                <w:lang w:eastAsia="en-GB"/>
              </w:rPr>
              <w:t>95</w:t>
            </w:r>
            <w:r w:rsidRPr="005253E7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) </w:t>
            </w:r>
            <w:r w:rsidRPr="005253E7">
              <w:rPr>
                <w:rFonts w:ascii="Consolas" w:eastAsia="Times New Roman" w:hAnsi="Consolas" w:cs="Times New Roman"/>
                <w:b/>
                <w:bCs/>
                <w:color w:val="91D7E3"/>
                <w:sz w:val="21"/>
                <w:szCs w:val="21"/>
                <w:lang w:eastAsia="en-GB"/>
              </w:rPr>
              <w:t>&amp;</w:t>
            </w:r>
            <w:r w:rsidRPr="005253E7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 (wine_rev[</w:t>
            </w:r>
            <w:r w:rsidRPr="005253E7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"country"</w:t>
            </w:r>
            <w:r w:rsidRPr="005253E7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].</w:t>
            </w:r>
            <w:r w:rsidRPr="005253E7">
              <w:rPr>
                <w:rFonts w:ascii="Consolas" w:eastAsia="Times New Roman" w:hAnsi="Consolas" w:cs="Times New Roman"/>
                <w:i/>
                <w:iCs/>
                <w:color w:val="8AADF4"/>
                <w:sz w:val="21"/>
                <w:szCs w:val="21"/>
                <w:lang w:eastAsia="en-GB"/>
              </w:rPr>
              <w:t>isin</w:t>
            </w:r>
            <w:r w:rsidRPr="005253E7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([</w:t>
            </w:r>
            <w:r w:rsidRPr="005253E7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"Australia"</w:t>
            </w:r>
            <w:r w:rsidRPr="005253E7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 xml:space="preserve">, </w:t>
            </w:r>
            <w:r w:rsidRPr="005253E7">
              <w:rPr>
                <w:rFonts w:ascii="Consolas" w:eastAsia="Times New Roman" w:hAnsi="Consolas" w:cs="Times New Roman"/>
                <w:color w:val="A6DA95"/>
                <w:sz w:val="21"/>
                <w:szCs w:val="21"/>
                <w:lang w:eastAsia="en-GB"/>
              </w:rPr>
              <w:t>"New Zealand"</w:t>
            </w:r>
            <w:r w:rsidRPr="005253E7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]))]</w:t>
            </w:r>
          </w:p>
          <w:p w14:paraId="1543D9A2" w14:textId="77777777" w:rsidR="005253E7" w:rsidRPr="005253E7" w:rsidRDefault="005253E7" w:rsidP="005253E7">
            <w:pPr>
              <w:shd w:val="clear" w:color="auto" w:fill="24273A"/>
              <w:spacing w:line="285" w:lineRule="atLeast"/>
              <w:jc w:val="left"/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</w:pPr>
            <w:r w:rsidRPr="005253E7">
              <w:rPr>
                <w:rFonts w:ascii="Consolas" w:eastAsia="Times New Roman" w:hAnsi="Consolas" w:cs="Times New Roman"/>
                <w:i/>
                <w:iCs/>
                <w:color w:val="91D7E3"/>
                <w:sz w:val="21"/>
                <w:szCs w:val="21"/>
                <w:lang w:eastAsia="en-GB"/>
              </w:rPr>
              <w:t>print</w:t>
            </w:r>
            <w:r w:rsidRPr="005253E7">
              <w:rPr>
                <w:rFonts w:ascii="Consolas" w:eastAsia="Times New Roman" w:hAnsi="Consolas" w:cs="Times New Roman"/>
                <w:color w:val="CAD3F5"/>
                <w:sz w:val="21"/>
                <w:szCs w:val="21"/>
                <w:lang w:eastAsia="en-GB"/>
              </w:rPr>
              <w:t>(top_oceanic_wines)</w:t>
            </w:r>
          </w:p>
          <w:p w14:paraId="50D35334" w14:textId="0AE44E34" w:rsidR="00631CB2" w:rsidRDefault="005253E7" w:rsidP="0079053E">
            <w:r w:rsidRPr="005253E7">
              <w:lastRenderedPageBreak/>
              <w:drawing>
                <wp:inline distT="0" distB="0" distL="0" distR="0" wp14:anchorId="7398D9E9" wp14:editId="49ECA240">
                  <wp:extent cx="5731510" cy="3458210"/>
                  <wp:effectExtent l="0" t="0" r="2540" b="889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458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16AB08" w14:textId="68CCE31D" w:rsidR="00631CB2" w:rsidRDefault="00631CB2" w:rsidP="0079053E"/>
    <w:p w14:paraId="1731AFAC" w14:textId="6C1DDCB1" w:rsidR="00631CB2" w:rsidRPr="0079053E" w:rsidRDefault="00631CB2" w:rsidP="00631CB2">
      <w:pPr>
        <w:pStyle w:val="Heading3"/>
      </w:pPr>
      <w:r>
        <w:t>Good Job.</w:t>
      </w:r>
    </w:p>
    <w:sectPr w:rsidR="00631CB2" w:rsidRPr="0079053E">
      <w:head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12D78" w14:textId="77777777" w:rsidR="00A82BBD" w:rsidRDefault="00A82BBD" w:rsidP="00A82BBD">
      <w:pPr>
        <w:spacing w:after="0" w:line="240" w:lineRule="auto"/>
      </w:pPr>
      <w:r>
        <w:separator/>
      </w:r>
    </w:p>
  </w:endnote>
  <w:endnote w:type="continuationSeparator" w:id="0">
    <w:p w14:paraId="58E92D8E" w14:textId="77777777" w:rsidR="00A82BBD" w:rsidRDefault="00A82BBD" w:rsidP="00A82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EE64C" w14:textId="77777777" w:rsidR="00A82BBD" w:rsidRDefault="00A82BBD" w:rsidP="00A82BBD">
      <w:pPr>
        <w:spacing w:after="0" w:line="240" w:lineRule="auto"/>
      </w:pPr>
      <w:r>
        <w:separator/>
      </w:r>
    </w:p>
  </w:footnote>
  <w:footnote w:type="continuationSeparator" w:id="0">
    <w:p w14:paraId="3534346A" w14:textId="77777777" w:rsidR="00A82BBD" w:rsidRDefault="00A82BBD" w:rsidP="00A82B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A97F8" w14:textId="091AEA6B" w:rsidR="00A82BBD" w:rsidRPr="00176454" w:rsidRDefault="00A82BBD" w:rsidP="00A82BBD">
    <w:pPr>
      <w:pStyle w:val="Title"/>
      <w:rPr>
        <w:szCs w:val="52"/>
      </w:rPr>
    </w:pPr>
    <w:r w:rsidRPr="00176454">
      <w:rPr>
        <w:szCs w:val="52"/>
      </w:rPr>
      <w:t xml:space="preserve">Exercise: </w:t>
    </w:r>
    <w:r w:rsidR="00176454" w:rsidRPr="00176454">
      <w:rPr>
        <w:szCs w:val="52"/>
      </w:rPr>
      <w:t>Indexing, Selecting and Assign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NjA3MjI3NbSwMDZW0lEKTi0uzszPAykwqgUAs76ChywAAAA="/>
  </w:docVars>
  <w:rsids>
    <w:rsidRoot w:val="008F17CE"/>
    <w:rsid w:val="00056DB1"/>
    <w:rsid w:val="001474AD"/>
    <w:rsid w:val="00176454"/>
    <w:rsid w:val="001A6F09"/>
    <w:rsid w:val="001D2742"/>
    <w:rsid w:val="001D3C47"/>
    <w:rsid w:val="00226E56"/>
    <w:rsid w:val="002467B9"/>
    <w:rsid w:val="00362E51"/>
    <w:rsid w:val="00393799"/>
    <w:rsid w:val="004C49C9"/>
    <w:rsid w:val="004E1D86"/>
    <w:rsid w:val="005253E7"/>
    <w:rsid w:val="0059098D"/>
    <w:rsid w:val="005A6772"/>
    <w:rsid w:val="00631CB2"/>
    <w:rsid w:val="00654660"/>
    <w:rsid w:val="00690B2D"/>
    <w:rsid w:val="006955CF"/>
    <w:rsid w:val="006F05FB"/>
    <w:rsid w:val="0071374F"/>
    <w:rsid w:val="00754C85"/>
    <w:rsid w:val="0079053E"/>
    <w:rsid w:val="007D113C"/>
    <w:rsid w:val="008F17CE"/>
    <w:rsid w:val="0091642C"/>
    <w:rsid w:val="00933D51"/>
    <w:rsid w:val="009570C6"/>
    <w:rsid w:val="00A35677"/>
    <w:rsid w:val="00A67821"/>
    <w:rsid w:val="00A80C15"/>
    <w:rsid w:val="00A82BBD"/>
    <w:rsid w:val="00B93D0C"/>
    <w:rsid w:val="00CE7394"/>
    <w:rsid w:val="00D50E53"/>
    <w:rsid w:val="00E67F2B"/>
    <w:rsid w:val="00E733D2"/>
    <w:rsid w:val="00F133D7"/>
    <w:rsid w:val="00FF1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F8B4C"/>
  <w15:chartTrackingRefBased/>
  <w15:docId w15:val="{73E94EE2-98CA-49F2-B7F5-A68C20996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113C"/>
    <w:pPr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454"/>
    <w:pPr>
      <w:keepNext/>
      <w:keepLines/>
      <w:spacing w:before="360" w:after="120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09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3799"/>
    <w:pPr>
      <w:keepNext/>
      <w:keepLines/>
      <w:spacing w:before="40" w:after="0" w:line="360" w:lineRule="auto"/>
      <w:outlineLvl w:val="2"/>
    </w:pPr>
    <w:rPr>
      <w:rFonts w:eastAsiaTheme="majorEastAsia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93799"/>
    <w:rPr>
      <w:rFonts w:ascii="Verdana" w:eastAsiaTheme="majorEastAsia" w:hAnsi="Verdana" w:cstheme="majorBidi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76454"/>
    <w:rPr>
      <w:rFonts w:ascii="Verdana" w:eastAsiaTheme="majorEastAsia" w:hAnsi="Verdana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9098D"/>
    <w:rPr>
      <w:rFonts w:asciiTheme="majorHAnsi" w:eastAsiaTheme="majorEastAsia" w:hAnsiTheme="majorHAnsi" w:cstheme="majorBidi"/>
      <w:sz w:val="26"/>
      <w:szCs w:val="26"/>
    </w:rPr>
  </w:style>
  <w:style w:type="table" w:styleId="TableGrid">
    <w:name w:val="Table Grid"/>
    <w:basedOn w:val="TableNormal"/>
    <w:uiPriority w:val="39"/>
    <w:rsid w:val="009570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7645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6454"/>
    <w:rPr>
      <w:rFonts w:ascii="Verdana" w:eastAsiaTheme="majorEastAsia" w:hAnsi="Verdana" w:cstheme="majorBidi"/>
      <w:spacing w:val="-10"/>
      <w:kern w:val="28"/>
      <w:sz w:val="40"/>
      <w:szCs w:val="56"/>
    </w:rPr>
  </w:style>
  <w:style w:type="paragraph" w:styleId="Header">
    <w:name w:val="header"/>
    <w:basedOn w:val="Normal"/>
    <w:link w:val="HeaderChar"/>
    <w:uiPriority w:val="99"/>
    <w:unhideWhenUsed/>
    <w:rsid w:val="00A82B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2BBD"/>
  </w:style>
  <w:style w:type="paragraph" w:styleId="Footer">
    <w:name w:val="footer"/>
    <w:basedOn w:val="Normal"/>
    <w:link w:val="FooterChar"/>
    <w:uiPriority w:val="99"/>
    <w:unhideWhenUsed/>
    <w:rsid w:val="00A82B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2BBD"/>
  </w:style>
  <w:style w:type="character" w:styleId="HTMLCode">
    <w:name w:val="HTML Code"/>
    <w:basedOn w:val="DefaultParagraphFont"/>
    <w:uiPriority w:val="99"/>
    <w:semiHidden/>
    <w:unhideWhenUsed/>
    <w:rsid w:val="00E733D2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C49C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83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46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0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42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6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31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3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01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9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8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6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84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6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65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5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51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0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30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39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7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1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38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94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6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 Somaiya</dc:creator>
  <cp:keywords/>
  <dc:description/>
  <cp:lastModifiedBy>Corey FORD</cp:lastModifiedBy>
  <cp:revision>37</cp:revision>
  <dcterms:created xsi:type="dcterms:W3CDTF">2022-02-05T10:31:00Z</dcterms:created>
  <dcterms:modified xsi:type="dcterms:W3CDTF">2023-10-09T12:32:00Z</dcterms:modified>
</cp:coreProperties>
</file>